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988" w:rsidRPr="00802988" w:rsidRDefault="00802988" w:rsidP="00802988">
      <w:pPr>
        <w:pStyle w:val="NormalWeb"/>
        <w:shd w:val="clear" w:color="auto" w:fill="FFFFFF"/>
        <w:spacing w:before="0" w:beforeAutospacing="0"/>
        <w:rPr>
          <w:color w:val="1D2125"/>
          <w:sz w:val="28"/>
          <w:szCs w:val="28"/>
        </w:rPr>
      </w:pPr>
      <w:r w:rsidRPr="00802988">
        <w:rPr>
          <w:sz w:val="28"/>
          <w:szCs w:val="28"/>
        </w:rPr>
        <w:t>/*</w:t>
      </w:r>
      <w:r w:rsidRPr="00802988">
        <w:rPr>
          <w:color w:val="1D2125"/>
          <w:sz w:val="28"/>
          <w:szCs w:val="28"/>
        </w:rPr>
        <w:t>Given a singly linked list of size </w:t>
      </w:r>
      <w:r w:rsidRPr="00802988">
        <w:rPr>
          <w:rStyle w:val="Strong"/>
          <w:color w:val="1D2125"/>
          <w:sz w:val="28"/>
          <w:szCs w:val="28"/>
        </w:rPr>
        <w:t>N</w:t>
      </w:r>
      <w:r w:rsidRPr="00802988">
        <w:rPr>
          <w:color w:val="1D2125"/>
          <w:sz w:val="28"/>
          <w:szCs w:val="28"/>
        </w:rPr>
        <w:t> containing only English Alphabets, arrange the consonants and vowel nodes of the list it in such a way that all the vowels nodes come before the consonants while maintaining the </w:t>
      </w:r>
      <w:r w:rsidRPr="00802988">
        <w:rPr>
          <w:rStyle w:val="Strong"/>
          <w:color w:val="1D2125"/>
          <w:sz w:val="28"/>
          <w:szCs w:val="28"/>
        </w:rPr>
        <w:t>order of their arrival</w:t>
      </w:r>
      <w:r w:rsidRPr="00802988">
        <w:rPr>
          <w:color w:val="1D2125"/>
          <w:sz w:val="28"/>
          <w:szCs w:val="28"/>
        </w:rPr>
        <w:t>.</w:t>
      </w:r>
    </w:p>
    <w:p w:rsidR="00802988" w:rsidRPr="00802988" w:rsidRDefault="00802988" w:rsidP="00802988">
      <w:pPr>
        <w:pStyle w:val="NormalWeb"/>
        <w:shd w:val="clear" w:color="auto" w:fill="FFFFFF"/>
        <w:spacing w:before="0" w:beforeAutospacing="0"/>
        <w:rPr>
          <w:color w:val="1D2125"/>
          <w:sz w:val="28"/>
          <w:szCs w:val="28"/>
        </w:rPr>
      </w:pPr>
      <w:r w:rsidRPr="00802988">
        <w:rPr>
          <w:b/>
          <w:bCs/>
          <w:color w:val="1D2125"/>
          <w:sz w:val="28"/>
          <w:szCs w:val="28"/>
        </w:rPr>
        <w:t>1.     </w:t>
      </w:r>
      <w:r w:rsidRPr="00802988">
        <w:rPr>
          <w:rStyle w:val="Strong"/>
          <w:color w:val="1D2125"/>
          <w:sz w:val="28"/>
          <w:szCs w:val="28"/>
        </w:rPr>
        <w:t>Input:</w:t>
      </w:r>
      <w:r w:rsidRPr="00802988">
        <w:rPr>
          <w:color w:val="1D2125"/>
          <w:sz w:val="28"/>
          <w:szCs w:val="28"/>
        </w:rPr>
        <w:t xml:space="preserve"> a e g h </w:t>
      </w:r>
      <w:proofErr w:type="spellStart"/>
      <w:r w:rsidRPr="00802988">
        <w:rPr>
          <w:color w:val="1D2125"/>
          <w:sz w:val="28"/>
          <w:szCs w:val="28"/>
        </w:rPr>
        <w:t>i</w:t>
      </w:r>
      <w:proofErr w:type="spellEnd"/>
      <w:r w:rsidRPr="00802988">
        <w:rPr>
          <w:color w:val="1D2125"/>
          <w:sz w:val="28"/>
          <w:szCs w:val="28"/>
        </w:rPr>
        <w:t xml:space="preserve"> m;          </w:t>
      </w:r>
      <w:r w:rsidRPr="00802988">
        <w:rPr>
          <w:rStyle w:val="Strong"/>
          <w:color w:val="1D2125"/>
          <w:sz w:val="28"/>
          <w:szCs w:val="28"/>
        </w:rPr>
        <w:t>Output:</w:t>
      </w:r>
      <w:r w:rsidRPr="00802988">
        <w:rPr>
          <w:color w:val="1D2125"/>
          <w:sz w:val="28"/>
          <w:szCs w:val="28"/>
        </w:rPr>
        <w:t xml:space="preserve"> a e </w:t>
      </w:r>
      <w:proofErr w:type="spellStart"/>
      <w:r w:rsidRPr="00802988">
        <w:rPr>
          <w:color w:val="1D2125"/>
          <w:sz w:val="28"/>
          <w:szCs w:val="28"/>
        </w:rPr>
        <w:t>i</w:t>
      </w:r>
      <w:proofErr w:type="spellEnd"/>
      <w:r w:rsidRPr="00802988">
        <w:rPr>
          <w:color w:val="1D2125"/>
          <w:sz w:val="28"/>
          <w:szCs w:val="28"/>
        </w:rPr>
        <w:t xml:space="preserve"> g h m</w:t>
      </w:r>
    </w:p>
    <w:p w:rsidR="00802988" w:rsidRPr="00802988" w:rsidRDefault="00802988" w:rsidP="00802988">
      <w:pPr>
        <w:pStyle w:val="NormalWeb"/>
        <w:shd w:val="clear" w:color="auto" w:fill="FFFFFF"/>
        <w:spacing w:before="0" w:beforeAutospacing="0"/>
        <w:rPr>
          <w:color w:val="1D2125"/>
          <w:sz w:val="28"/>
          <w:szCs w:val="28"/>
        </w:rPr>
      </w:pPr>
      <w:r w:rsidRPr="00802988">
        <w:rPr>
          <w:b/>
          <w:bCs/>
          <w:color w:val="1D2125"/>
          <w:sz w:val="28"/>
          <w:szCs w:val="28"/>
        </w:rPr>
        <w:t>2.     </w:t>
      </w:r>
      <w:r w:rsidRPr="00802988">
        <w:rPr>
          <w:rStyle w:val="Strong"/>
          <w:color w:val="1D2125"/>
          <w:sz w:val="28"/>
          <w:szCs w:val="28"/>
        </w:rPr>
        <w:t>Input:</w:t>
      </w:r>
      <w:r w:rsidRPr="00802988">
        <w:rPr>
          <w:color w:val="1D2125"/>
          <w:sz w:val="28"/>
          <w:szCs w:val="28"/>
        </w:rPr>
        <w:t> q r t;             </w:t>
      </w:r>
      <w:r w:rsidRPr="00802988">
        <w:rPr>
          <w:rStyle w:val="Strong"/>
          <w:color w:val="1D2125"/>
          <w:sz w:val="28"/>
          <w:szCs w:val="28"/>
        </w:rPr>
        <w:t>Output:</w:t>
      </w:r>
      <w:r w:rsidRPr="00802988">
        <w:rPr>
          <w:color w:val="1D2125"/>
          <w:sz w:val="28"/>
          <w:szCs w:val="28"/>
        </w:rPr>
        <w:t> q r t</w:t>
      </w:r>
    </w:p>
    <w:p w:rsidR="00802988" w:rsidRPr="00802988" w:rsidRDefault="00802988" w:rsidP="00802988">
      <w:pPr>
        <w:pStyle w:val="NormalWeb"/>
        <w:shd w:val="clear" w:color="auto" w:fill="FFFFFF"/>
        <w:spacing w:before="0" w:beforeAutospacing="0"/>
        <w:rPr>
          <w:color w:val="1D2125"/>
          <w:sz w:val="28"/>
          <w:szCs w:val="28"/>
        </w:rPr>
      </w:pPr>
      <w:r w:rsidRPr="00802988">
        <w:rPr>
          <w:color w:val="1D2125"/>
          <w:sz w:val="28"/>
          <w:szCs w:val="28"/>
        </w:rPr>
        <w:t>*/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iostream.h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&g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onio.h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&g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struc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Node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char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data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struc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Node *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}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/* Function to add new node to the List */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Node *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char key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Node *temp = new Node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temp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-&gt;data = key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temp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-&gt;next = NULL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return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temp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// utility function to print linked list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802988">
        <w:rPr>
          <w:rFonts w:ascii="Times New Roman" w:hAnsi="Times New Roman" w:cs="Times New Roman"/>
          <w:sz w:val="28"/>
          <w:szCs w:val="28"/>
        </w:rPr>
        <w:t>voi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printlist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Node *head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lastRenderedPageBreak/>
        <w:t>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! head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&lt;&lt; "Empty List"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return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while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head != NULL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&lt;&lt; head-&gt;data &lt;&lt; " "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head-&gt;next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&lt;&lt; "-&gt; "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 head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&lt;&lt;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// utility function for checking vowel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in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isVowe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char x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return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x == 'a' || x == 'e' || x == '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' ||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x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= 'o' || x == 'u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lastRenderedPageBreak/>
        <w:t>/* function to arrange consonants and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vowels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nodes */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Node *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arrange(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Node *head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Node *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Head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= head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// for keep track of vowel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Node *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Node *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= head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head == NULL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return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NULL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//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We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need to discover the first vowel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isVowe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head-&gt;data)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 head; //if first element is vowel it will be the head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else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//if first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elemt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is not vowel iterate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throught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the list to find the next vowel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// Note that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points to the element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>// *before* the element with the vowel.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while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 != NULL &amp;&amp; !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isVowe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-&gt;data)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 == NULL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lastRenderedPageBreak/>
        <w:tab/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return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head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Head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>-&gt;next = head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while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!= NULL &amp;&amp;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 != NULL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isVowe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-&gt;data)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>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//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The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next discovered item is a vowel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if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=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else</w:t>
      </w:r>
      <w:proofErr w:type="gramEnd"/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r w:rsidRPr="00802988">
        <w:rPr>
          <w:rFonts w:ascii="Times New Roman" w:hAnsi="Times New Roman" w:cs="Times New Roman"/>
          <w:sz w:val="28"/>
          <w:szCs w:val="28"/>
        </w:rPr>
        <w:tab/>
        <w:t xml:space="preserve">Node *temp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latestVowel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>-&gt;next = temp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>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else</w:t>
      </w:r>
      <w:proofErr w:type="gramEnd"/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>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-&gt;next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ab/>
        <w:t>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return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Head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}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802988">
        <w:rPr>
          <w:rFonts w:ascii="Times New Roman" w:hAnsi="Times New Roman" w:cs="Times New Roman"/>
          <w:sz w:val="28"/>
          <w:szCs w:val="28"/>
        </w:rPr>
        <w:t>voi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main()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{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lrscr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Node *head =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'a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'b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'c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-&gt;next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'e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-&gt;next-&gt;next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'd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-&gt;next-&gt;next-&gt;next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'o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-&gt;next-&gt;next-&gt;next-&gt;next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'x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-&gt;next-&gt;next-&gt;next-&gt;next-&gt;next-&gt;next-&gt;next = 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'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'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lastRenderedPageBreak/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>&lt;&lt;"ARRANGE VOWELS &amp; CONSONANTS IN A SINGLY LINKED LIST"&lt;&lt;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endl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>&lt;&lt;"\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Linked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list before :"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printlist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head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802988">
        <w:rPr>
          <w:rFonts w:ascii="Times New Roman" w:hAnsi="Times New Roman" w:cs="Times New Roman"/>
          <w:sz w:val="28"/>
          <w:szCs w:val="28"/>
        </w:rPr>
        <w:t>head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 xml:space="preserve"> = arrange(head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cout</w:t>
      </w:r>
      <w:proofErr w:type="spellEnd"/>
      <w:proofErr w:type="gramEnd"/>
      <w:r w:rsidRPr="00802988">
        <w:rPr>
          <w:rFonts w:ascii="Times New Roman" w:hAnsi="Times New Roman" w:cs="Times New Roman"/>
          <w:sz w:val="28"/>
          <w:szCs w:val="28"/>
        </w:rPr>
        <w:t>&lt;&lt;"\</w:t>
      </w:r>
      <w:proofErr w:type="spellStart"/>
      <w:r w:rsidRPr="00802988">
        <w:rPr>
          <w:rFonts w:ascii="Times New Roman" w:hAnsi="Times New Roman" w:cs="Times New Roman"/>
          <w:sz w:val="28"/>
          <w:szCs w:val="28"/>
        </w:rPr>
        <w:t>nLinked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 xml:space="preserve"> list after :"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printlist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head);</w:t>
      </w:r>
    </w:p>
    <w:p w:rsidR="00802988" w:rsidRPr="00802988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802988">
        <w:rPr>
          <w:rFonts w:ascii="Times New Roman" w:hAnsi="Times New Roman" w:cs="Times New Roman"/>
          <w:sz w:val="28"/>
          <w:szCs w:val="28"/>
        </w:rPr>
        <w:t>getch</w:t>
      </w:r>
      <w:proofErr w:type="spellEnd"/>
      <w:r w:rsidRPr="0080298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2988">
        <w:rPr>
          <w:rFonts w:ascii="Times New Roman" w:hAnsi="Times New Roman" w:cs="Times New Roman"/>
          <w:sz w:val="28"/>
          <w:szCs w:val="28"/>
        </w:rPr>
        <w:t>);</w:t>
      </w:r>
    </w:p>
    <w:p w:rsidR="00140F10" w:rsidRDefault="00802988" w:rsidP="00802988">
      <w:pPr>
        <w:rPr>
          <w:rFonts w:ascii="Times New Roman" w:hAnsi="Times New Roman" w:cs="Times New Roman"/>
          <w:sz w:val="28"/>
          <w:szCs w:val="28"/>
        </w:rPr>
      </w:pPr>
      <w:r w:rsidRPr="00802988">
        <w:rPr>
          <w:rFonts w:ascii="Times New Roman" w:hAnsi="Times New Roman" w:cs="Times New Roman"/>
          <w:sz w:val="28"/>
          <w:szCs w:val="28"/>
        </w:rPr>
        <w:t>}</w:t>
      </w:r>
    </w:p>
    <w:p w:rsidR="001A2175" w:rsidRDefault="001A2175" w:rsidP="0080298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5943600" cy="33432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175" w:rsidRDefault="001A2175" w:rsidP="00802988">
      <w:pPr>
        <w:rPr>
          <w:rFonts w:ascii="Times New Roman" w:hAnsi="Times New Roman" w:cs="Times New Roman"/>
          <w:sz w:val="28"/>
          <w:szCs w:val="28"/>
        </w:rPr>
      </w:pPr>
    </w:p>
    <w:p w:rsidR="001A2175" w:rsidRPr="00D23EE2" w:rsidRDefault="001A2175" w:rsidP="001A2175">
      <w:pPr>
        <w:rPr>
          <w:b/>
          <w:bCs/>
          <w:color w:val="C00000"/>
          <w:sz w:val="28"/>
          <w:szCs w:val="28"/>
        </w:rPr>
      </w:pPr>
      <w:r w:rsidRPr="00D23EE2">
        <w:rPr>
          <w:b/>
          <w:bCs/>
          <w:noProof/>
          <w:color w:val="C00000"/>
          <w:sz w:val="28"/>
          <w:szCs w:val="28"/>
        </w:rPr>
        <w:t>//This code was contributed by Vijeyandrian MCA Section ’B’</w:t>
      </w:r>
    </w:p>
    <w:p w:rsidR="001A2175" w:rsidRPr="00802988" w:rsidRDefault="001A2175" w:rsidP="00802988">
      <w:pPr>
        <w:rPr>
          <w:rFonts w:ascii="Times New Roman" w:hAnsi="Times New Roman" w:cs="Times New Roman"/>
          <w:sz w:val="28"/>
          <w:szCs w:val="28"/>
        </w:rPr>
      </w:pPr>
    </w:p>
    <w:sectPr w:rsidR="001A2175" w:rsidRPr="00802988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A3NrI0sTQyMDM3sbBU0lEKTi0uzszPAykwrAUAC9WOUCwAAAA="/>
  </w:docVars>
  <w:rsids>
    <w:rsidRoot w:val="00802988"/>
    <w:rsid w:val="00140F10"/>
    <w:rsid w:val="001A2175"/>
    <w:rsid w:val="004F7774"/>
    <w:rsid w:val="0055707B"/>
    <w:rsid w:val="007239F7"/>
    <w:rsid w:val="00802988"/>
    <w:rsid w:val="0094318D"/>
    <w:rsid w:val="00BE72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29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0298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1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17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73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439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2</cp:revision>
  <dcterms:created xsi:type="dcterms:W3CDTF">2022-09-27T06:15:00Z</dcterms:created>
  <dcterms:modified xsi:type="dcterms:W3CDTF">2022-09-27T06:22:00Z</dcterms:modified>
</cp:coreProperties>
</file>